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risk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proportions little ap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2, 2019-05-02, Daniel Kaplan,</w:t>
      </w:r>
      <w:r>
        <w:t xml:space="preserve"> </w:t>
      </w:r>
      <w:hyperlink r:id="rId22">
        <w:r>
          <w:rPr>
            <w:rStyle w:val="Hyperlink"/>
          </w:rPr>
          <w:t xml:space="preserve">Word version</w:t>
        </w:r>
      </w:hyperlink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/word-versions/foo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word-versions/foo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s in risk</dc:title>
  <dc:creator/>
  <cp:keywords/>
  <dcterms:created xsi:type="dcterms:W3CDTF">2019-05-02T21:31:13Z</dcterms:created>
  <dcterms:modified xsi:type="dcterms:W3CDTF">2019-05-02T21:31:13Z</dcterms:modified>
</cp:coreProperties>
</file>